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4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๑</w:t>
      </w:r>
      <w:r>
        <w:t xml:space="preserve"> </w:t>
      </w:r>
      <w:r>
        <w:t xml:space="preserve">การอธิบายความหมายของคำ</w:t>
      </w:r>
      <w:r>
        <w:t xml:space="preserve"> </w:t>
      </w:r>
      <w:r>
        <w:t xml:space="preserve">๑๑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ี้ ถือว่าเป็นวันดีกว่าวันใด เอชา เอชา เอชาเอชา ชะช่าชา มันถือว่าเป็นวันดี กว่าวันใดครูจะไปสอนหนังสือก่อนนักเรียนจ๋า แล้วก็ได้เวลาครูจะต้องไป แล้วพอได้แล้วเวลาครูจะไปแล้ว ก็บอกนักเรียนน้องแก้วให้ชื่น…โทรศัพท์นิว ฮัลโหลว่าอย่างไรน้องนิว ว่าอย่างไรเพื่อนโทรมาแต่เช้าเลยนะ นี่กำลังจะไปทำงานนี่เพิ่งตื่น วันนี้ไปแต่เช้าเลยเพราะว่าคิดถึงนักเรียนปลายทาง ทำไมล่ะ มีนธุระอะไรโทรมาแต่เช้านี่ ปรึกษาที่บ้านนะ ทำไมล่ะ ข้างบ้านที่มีเด็กมาเช่าหรือทำไม มีเด็กนักเรียนผู้หญิงมาเช่าบ้านกี่คนน่ะเพื่อน 4 คนก็ดีแล้วเขาจะได้มีรายได้เขาทำไมกันน่ะไม่ไปโรงเรียน แล้ว…พาผู้ชายเข้ามานักเรียนนั่น ป. อะไร ม. อะไรแล้วม. 1 ม. 2 เองหรือ ในฐานะที่เราเป็นเพื่อนกันนี่นะผมเข้าใจล่ะ ว่าเพื่อนไม่สบายใจ เลยมาปรึกษา โทรมาปรึกษาเขาเสพของมึนเมา สิ่งไม่ดีด้วยหรือข้างบ้านเราเหมือนกันด้วยนี่แล้วจะให้ทำอย่างไรนี่ เดี๋ยวนะ ๆขอตัวก่อนนะ นักเรียนปลายทางกำลังรออยู่สวัสดีครับ</w:t>
      </w:r>
    </w:p>
    <w:p>
      <w:pPr>
        <w:pStyle w:val="BodyText"/>
      </w:pPr>
      <w:r>
        <w:t xml:space="preserve">(คุณครูคณิตา) สวัสดีคุณครูปลายทางและนักเรียนปลายทางทุกคนค่ะ วันนี้พบกับรายวิชาภาษาไทย ชั้นประถมศึกษาปีที่ 6 กับคุณครูคณิตา หนุนอนันต์ค่ะ นักเรียนคะเป็นอย่างไรกันบ้าง ได้ทบทวนหรือเปล่าในสิ่งที่เราได้เรียนไป แต่เอ๊ คุณครูปรเมษฐ คะ เป็นอะไรหรือเปล่าคะ</w:t>
      </w:r>
    </w:p>
    <w:p>
      <w:pPr>
        <w:pStyle w:val="BodyText"/>
      </w:pPr>
      <w:r>
        <w:t xml:space="preserve">(คุณครูปรเมษฐ) นักเรียนครับ ครูขอปรึกษาครูคณิตาหน่อยนะครับ คือเมื่อเช้านี้เพื่อนผมเขาโทร. มา เขาโทร. มาปรึกษาวาสที่บ้านเขานี่ มีนักเรียนผู้หญิงนี่3 - 4 คน มาเช่าบ้านอยู่ข้างบ้านเขา แล้วนักเรียนผู้หญิงพวกนั้นนี่ทำพฤติกรรมไม่เหมาะสมครุคณิตา เปิดเพลงบ้าง แล้วก็พาผู้ชายเข้ามาในบ้าน แล้วก็ไม่รู้เขาทำอะไรกันคราวนี้ในฐานะที่เพื่อนผมอยู่บ้านใกล่เรือนเคียงเขาก็ไม่สบายใจ เขาเห็นว่าเรานี่เป็นครูนี่จะทำอย่างไรดี ผมก็ไม่รู้จะให้คำตอบเขาอย่างไรดีเพื่อมาเจอครูคณิตาและหนู ๆ ปลายทางทุกคนนี่ก็เลยได้วางสายไปก่อน ก็เลยไม่ได้ให้คำปรึกษาเขาคุณครูคณิตาคิดว่า เรื่องที่ผมโทร. มานี่มันดีไหมครับ</w:t>
      </w:r>
    </w:p>
    <w:p>
      <w:pPr>
        <w:pStyle w:val="BodyText"/>
      </w:pPr>
      <w:r>
        <w:t xml:space="preserve">(คุณครูคณิตา) หากมองในแง่ดีนะคะ เพื่อนที่พาผู้หญิง…ที่พาผู้ชายใช่ไหมคะ อาจจะเป็นเพื่อนกันหรือเปล่าแล้วก็มันเกิดเหตุการณ์อะไรขึ้นนะคะ ครู</w:t>
      </w:r>
    </w:p>
    <w:p>
      <w:pPr>
        <w:pStyle w:val="BodyText"/>
      </w:pPr>
      <w:r>
        <w:t xml:space="preserve">(คุณครูปรเมษฐ) เขาบอกว่าเปิดเพลงเสียงดัง ไม่หลับไม่นอนกลางคืน แล้วเหมือนจะดื่มเครื่องดื่มมึนเมากันด้วย</w:t>
      </w:r>
    </w:p>
    <w:p>
      <w:pPr>
        <w:pStyle w:val="BodyText"/>
      </w:pPr>
      <w:r>
        <w:t xml:space="preserve">(คุณครูคณิตา) ดื่มเครื่องดื่มมึนเมาด้วยเป็นสิ่งที่ดีไหมคะ นักเรียน</w:t>
      </w:r>
    </w:p>
    <w:p>
      <w:pPr>
        <w:pStyle w:val="BodyText"/>
      </w:pPr>
      <w:r>
        <w:t xml:space="preserve">(คุณครูปรเมษฐ) อีกอย่างเป็นผู้หญิงด้วย</w:t>
      </w:r>
    </w:p>
    <w:p>
      <w:pPr>
        <w:pStyle w:val="BodyText"/>
      </w:pPr>
      <w:r>
        <w:t xml:space="preserve">(คุณครูคณิตา) เป็นผู้หญิงด้วย ไม่ว่าจะเป็นผู้หญิงหรือผู้ชายการดื่มเครื่องดื่มมึนเมานี่ ก็ถือว่าเป็นสิ่งที่ไม่ดีนะคะ นักเรียน เอาล่ะค่ะ วันนี้นี่มันจะสอดคล้องกับเรื่องที่เราเรียนหรือเปล่าคะ</w:t>
      </w:r>
    </w:p>
    <w:p>
      <w:pPr>
        <w:pStyle w:val="BodyText"/>
      </w:pPr>
      <w:r>
        <w:t xml:space="preserve">(คุณครูปรเมษฐ) นั่นสิเกี่ยวกับเรื่องการประพฤติปฏิบัติตัวของผู้หญิงนี่ในปัจจุบันนี่ก็อย่างที่หนู ๆ นั้นได้รู้ว่ามันอาจจะมีผู้หญิงบางคนอาจจะทำแบบเช่นที่ครูเล่าให้ครูคณิตาฟังนี่ ครูไม่สบายใจเลยที่เพื่อนครูนี่โทร. มาเล่าเรื่องนี้ให้ครูฟัง เราหาวิธีการแก้ซึ่งในฐานะที่เป็นผู้หญิงนี่ไม่เหมาะสมใช่ไหมคุณครูคณิตา เพราะฉะนั้น วันนี้นี่ครูจะให้นักเรียนได้ศึกษากันในเรื่องอะไรคะ เรื่องสุภาษิตสอนหญิงใช่ไหมคะ คุณครูปรเมษฐ</w:t>
      </w:r>
    </w:p>
    <w:p>
      <w:pPr>
        <w:pStyle w:val="BodyText"/>
      </w:pPr>
      <w:r>
        <w:t xml:space="preserve">(คุณครูปรเมษฐ) ใช่ครับ ไปกันเลยดีกว่านักเรียนนักเรียนที่รักของครูครับ ในเรื่องสุภาษิตสอนหญิงนะครับ ก็จะอยู่ในหนังสือวรรณคดีลำนำตามที่ครูบอกไปเมื่อครั้งก่อน ว่าให้นักเรียนนั้นพกติดตัวมานะครับ ซึ่งจะชื่อเรื่องอะไรนะ อย่าอะไรนะ ในหนังสือ</w:t>
      </w:r>
    </w:p>
    <w:p>
      <w:pPr>
        <w:pStyle w:val="BodyText"/>
      </w:pPr>
      <w:r>
        <w:t xml:space="preserve">(คุณครูคณิตา) อย่า…อย่าอะไรคะ อย่าชิงสุกก่อนห่าม ใช่ไหมคะ</w:t>
      </w:r>
    </w:p>
    <w:p>
      <w:pPr>
        <w:pStyle w:val="BodyText"/>
      </w:pPr>
      <w:r>
        <w:t xml:space="preserve">(คุณครูปรเมษฐ)ไม่งามดี นักเรียนเปิดไปแล้วจะได้ศึกษาเนื้อเรื่องไปพร้อม ๆ กันนะครับ การที่จะเรียนวรรณคดีเข้าใจและรู้เรื่องนี้ นักเรียนจะศึกษาการอธิบายความหมายของคำก่อนจะทำให้นักเรียนนั้นเข้าใจอย่างถ่องแท้ครับ ไปกันเลยครับ เด็ก ๆ ครับ สนทนาประสาครู - นักเรียน อย่าชิงสุกก่อนห่ามนะครับ คำนี้ อย่าชิงสุกก่อนห่ามนี่เป็นคำหนึ่งที่นักเรียนนั้นน่าจะเคยได้ยิน นักเรียนปลายทางของครูครับ ใครเคยได้ยินหรือเคยเห็นคำนี้บ้าง ยกมือขึ้นสูง ๆ เลย เคยได้ยินไหมคุณครูคณิตาครับ พูดถึงเรื่องอย่าชิงสุกก่อนห่ามนี่ นักเรียน นักเรียนที่เคยได้ยินนี่ไหนลองเล่าให้กับคุณครู ให้กับเพื่อน ๆ ฟังได้ไหม ว่า อย่าชิงสุกก่อนห่ามนี่ว่าอย่างไร และเคยได้ยินมาจากใคร ไหนลองเล่าให้ฟังหน่อยสิครับ ได้ฟังนักเรียนเล่าแล้วคราวนี้ถามครูคณิตาบ้าง ครูคณิตาเห็นแล้วคำนี้นี่ คุณครูคณิตาคิดว่ามีความหมายว่าอย่างไรแล้วน่าสนใจอย่างไรครับ</w:t>
      </w:r>
    </w:p>
    <w:p>
      <w:pPr>
        <w:pStyle w:val="BodyText"/>
      </w:pPr>
      <w:r>
        <w:t xml:space="preserve">(คุณครูคณิตา) ค่ะ อาจจะมีความหมายว่าอย่างไรคะอย่างแรกเลยนะคะ อย่าชิงสุกก่อนห่ามเราจะใช้กับพวกผลไม้ใช่ไหมคะ ผลไม้นักเรียนเห็นรูปหรือเปล่าคะ เห็นรูปหรือเปล่าเอ่ยมะม่วงนั่นเองนะคะ อันนี้ก็ยังไม่สุก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74 (DLTV ภาษาไทย ป. 6 หน่วยที่ 5) ๑ การอธิบายความหมายของคำ ๑๑ ส.ค. ๖๔ มาริก</dc:title>
  <dc:creator/>
  <cp:keywords/>
  <dcterms:created xsi:type="dcterms:W3CDTF">2022-04-28T02:52:34Z</dcterms:created>
  <dcterms:modified xsi:type="dcterms:W3CDTF">2022-04-28T02:5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เมษายน 2565 เวลา 09.10 น.</vt:lpwstr>
  </property>
  <property fmtid="{D5CDD505-2E9C-101B-9397-08002B2CF9AE}" pid="3" name="subtitle">
    <vt:lpwstr/>
  </property>
</Properties>
</file>